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4FFD" w:rsidRDefault="00F23FCF" w:rsidP="00F23FCF">
      <w:pPr>
        <w:rPr>
          <w:lang w:val="en-US"/>
        </w:rPr>
      </w:pPr>
      <w:r w:rsidRPr="00F23FCF">
        <w:rPr>
          <w:lang w:val="en-US"/>
        </w:rPr>
        <w:t>read_GEOS_CHEM_v5.m</w:t>
      </w:r>
      <w:r>
        <w:rPr>
          <w:lang w:val="en-US"/>
        </w:rPr>
        <w:t xml:space="preserve"> is not finished!!!</w:t>
      </w:r>
    </w:p>
    <w:p w:rsidR="00F23FCF" w:rsidRDefault="00F23FCF" w:rsidP="00F23FCF">
      <w:pPr>
        <w:rPr>
          <w:lang w:val="en-US"/>
        </w:rPr>
      </w:pPr>
      <w:r>
        <w:rPr>
          <w:lang w:val="en-US"/>
        </w:rPr>
        <w:t xml:space="preserve">The air density is missing in both met and conc file. Need check with Tailong where or how to calculate the air density. </w:t>
      </w:r>
    </w:p>
    <w:p w:rsidR="00F23FCF" w:rsidRDefault="00F23FCF" w:rsidP="00F23FCF">
      <w:pPr>
        <w:rPr>
          <w:lang w:val="en-US"/>
        </w:rPr>
      </w:pPr>
    </w:p>
    <w:p w:rsidR="00F23FCF" w:rsidRPr="00F23FCF" w:rsidRDefault="00F23FCF" w:rsidP="00F23FCF">
      <w:bookmarkStart w:id="0" w:name="_GoBack"/>
      <w:bookmarkEnd w:id="0"/>
    </w:p>
    <w:sectPr w:rsidR="00F23FCF" w:rsidRPr="00F23FC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tTCxNDSwNLYwMjZW0lEKTi0uzszPAykwrAUAIx8pkCwAAAA="/>
  </w:docVars>
  <w:rsids>
    <w:rsidRoot w:val="001629C2"/>
    <w:rsid w:val="001629C2"/>
    <w:rsid w:val="00484FFD"/>
    <w:rsid w:val="00F23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82620"/>
  <w15:chartTrackingRefBased/>
  <w15:docId w15:val="{A7BB182D-E29A-433C-8954-787246E3C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39</Characters>
  <Application>Microsoft Office Word</Application>
  <DocSecurity>0</DocSecurity>
  <Lines>1</Lines>
  <Paragraphs>1</Paragraphs>
  <ScaleCrop>false</ScaleCrop>
  <Company>Environment Climate Change Canada</Company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,Xiaoyi [Ontario]</dc:creator>
  <cp:keywords/>
  <dc:description/>
  <cp:lastModifiedBy>Zhao,Xiaoyi [Ontario]</cp:lastModifiedBy>
  <cp:revision>2</cp:revision>
  <dcterms:created xsi:type="dcterms:W3CDTF">2019-02-06T20:28:00Z</dcterms:created>
  <dcterms:modified xsi:type="dcterms:W3CDTF">2019-02-06T20:28:00Z</dcterms:modified>
</cp:coreProperties>
</file>